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nuage de lotus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sejos de prudenc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En caso de consulta a un médico, tener a disposición el recipiente o la etiqueta.</w:t>
              <w:br/>
              <w:t>P102 - Mantener fuera del alcance de los niños.</w:t>
              <w:br/>
              <w:t>P501 - Eliminar el contenido y el recipiente en un centro de clasificación, de acuerdo con la normativa local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3,7-dimethylnona-1,6-dien-3-ol, geraniol; (2E)-3,7-dimetilocta-2,6-dien-1-ol, alpha-iso-methylionone, 3-(p-methoxyphenyl)-2-methylpropionaldehyde, citronello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nona-1,6-die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339-55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33-73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47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lpha-iso-methylion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7-5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84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1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2, H41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-(p-methoxyphenyl)-2-methylpropion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62-06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749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onell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2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5-0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3-11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602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0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pr. 2, H361</w:t>
              <w:br/>
              <w:t>Aquatic Chronic 3, H412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loral. En polvo. Almizcle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000 mg/kg de peso corporal Animal: rat, Animal sex: male, Guideline: OECD Guideline 401 (Acute Oral Toxicity), 95% CL: 3400 - 460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210 mg/kg de peso corporal Animal: rat, Guideline: OECD Guideline 401 (Acute Oral Toxicity), 95% CL: 2755 - 360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oral, rata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 mg/kg de peso corporal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nuage de lotu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,2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2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8,32 mg/l Test organisms (species): Leuciscus idus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2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8,4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5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crónico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1 mg/l Test organisms (species): Daphnia magna Duration: '21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nuage de lotus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nona-1,6-dien-3-ol (10339-55-6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lpha-iso-methylionone (127-51-5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-(p-methoxyphenyl)-2-methylpropionaldehyde (5462-06-6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onellol (106-22-9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nisaldehyde (123-11-5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eraniol ; 3-(p-methoxyphenyl)-2-methylpropionaldehyde ; 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nisaldehyd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 de peligro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– Peligro crónico, categoría 2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óxico para los organismos acuáticos, con efectos duraderos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3,7-dimethylnona-1,6-dien-3-ol, geraniol; (2E)-3,7-dimetilocta-2,6-dien-1-ol, alpha-iso-methylionone, 3-(p-methoxyphenyl)-2-methylpropionaldehyde, citronellol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5/03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5/03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nuage de lotus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nuage de lotus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25/03/2026   Versión: 1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D9C1C8-47A9-4992-A57C-AB40BCEC9775}"/>
</file>

<file path=customXml/itemProps3.xml><?xml version="1.0" encoding="utf-8"?>
<ds:datastoreItem xmlns:ds="http://schemas.openxmlformats.org/officeDocument/2006/customXml" ds:itemID="{938EAB4E-9693-4D72-A1E6-012E3E483E58}"/>
</file>

<file path=customXml/itemProps4.xml><?xml version="1.0" encoding="utf-8"?>
<ds:datastoreItem xmlns:ds="http://schemas.openxmlformats.org/officeDocument/2006/customXml" ds:itemID="{A1928E6C-D2FE-4252-AD10-55A41439438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